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DA0F5" w14:textId="3EA50881" w:rsidR="00187353" w:rsidRPr="00F65144" w:rsidRDefault="00F6514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SMS PRIVACY POLICY</w:t>
      </w:r>
    </w:p>
    <w:p w14:paraId="3F97BF63" w14:textId="0A5F97C2" w:rsidR="0047209A" w:rsidRDefault="00820FC5">
      <w:r>
        <w:t>Most Recent Update:</w:t>
      </w:r>
      <w:r w:rsidR="004B1809">
        <w:t xml:space="preserve">   4-20-24</w:t>
      </w:r>
    </w:p>
    <w:p w14:paraId="3B784571" w14:textId="2736093E" w:rsidR="00F65144" w:rsidRDefault="00192FC3">
      <w:pPr>
        <w:rPr>
          <w:sz w:val="24"/>
          <w:szCs w:val="24"/>
        </w:rPr>
      </w:pPr>
      <w:r>
        <w:rPr>
          <w:sz w:val="24"/>
          <w:szCs w:val="24"/>
        </w:rPr>
        <w:t>This Privacy Policy explains how Vanessa H Staton, MA, LPA</w:t>
      </w:r>
      <w:r w:rsidR="008923FD">
        <w:rPr>
          <w:sz w:val="24"/>
          <w:szCs w:val="24"/>
        </w:rPr>
        <w:t xml:space="preserve"> collects, uses, and discloses </w:t>
      </w:r>
      <w:r w:rsidR="005E09C3">
        <w:rPr>
          <w:sz w:val="24"/>
          <w:szCs w:val="24"/>
        </w:rPr>
        <w:t xml:space="preserve">the </w:t>
      </w:r>
      <w:r w:rsidR="00391975">
        <w:rPr>
          <w:sz w:val="24"/>
          <w:szCs w:val="24"/>
        </w:rPr>
        <w:t xml:space="preserve">personal information of my clients </w:t>
      </w:r>
      <w:r w:rsidR="00D63F60">
        <w:rPr>
          <w:sz w:val="24"/>
          <w:szCs w:val="24"/>
        </w:rPr>
        <w:t xml:space="preserve">as well as </w:t>
      </w:r>
      <w:r w:rsidR="00391975">
        <w:rPr>
          <w:sz w:val="24"/>
          <w:szCs w:val="24"/>
        </w:rPr>
        <w:t xml:space="preserve">visitors to my </w:t>
      </w:r>
      <w:r w:rsidR="00BD0846">
        <w:rPr>
          <w:sz w:val="24"/>
          <w:szCs w:val="24"/>
        </w:rPr>
        <w:t>website</w:t>
      </w:r>
      <w:r w:rsidR="006E6286">
        <w:rPr>
          <w:sz w:val="24"/>
          <w:szCs w:val="24"/>
        </w:rPr>
        <w:t xml:space="preserve"> at vanessastaton.com</w:t>
      </w:r>
      <w:r w:rsidR="0064479E">
        <w:rPr>
          <w:sz w:val="24"/>
          <w:szCs w:val="24"/>
        </w:rPr>
        <w:t>.</w:t>
      </w:r>
    </w:p>
    <w:p w14:paraId="4B984554" w14:textId="77777777" w:rsidR="005B4E62" w:rsidRDefault="005B4E62">
      <w:pPr>
        <w:rPr>
          <w:sz w:val="24"/>
          <w:szCs w:val="24"/>
        </w:rPr>
      </w:pPr>
    </w:p>
    <w:p w14:paraId="7877A8BF" w14:textId="152CA654" w:rsidR="005B4E62" w:rsidRDefault="00746C32">
      <w:pPr>
        <w:rPr>
          <w:sz w:val="24"/>
          <w:szCs w:val="24"/>
        </w:rPr>
      </w:pPr>
      <w:r>
        <w:rPr>
          <w:sz w:val="24"/>
          <w:szCs w:val="24"/>
          <w:u w:val="single"/>
        </w:rPr>
        <w:t>COLLECTION OF PERSONAL INFORMATION</w:t>
      </w:r>
    </w:p>
    <w:p w14:paraId="760D49A3" w14:textId="77777777" w:rsidR="005D02F7" w:rsidRDefault="00216E66">
      <w:pPr>
        <w:rPr>
          <w:sz w:val="24"/>
          <w:szCs w:val="24"/>
        </w:rPr>
      </w:pPr>
      <w:r>
        <w:rPr>
          <w:sz w:val="24"/>
          <w:szCs w:val="24"/>
        </w:rPr>
        <w:t>Information collected directly from you:</w:t>
      </w:r>
      <w:r w:rsidR="00FA1C0D">
        <w:rPr>
          <w:sz w:val="24"/>
          <w:szCs w:val="24"/>
        </w:rPr>
        <w:t xml:space="preserve">  </w:t>
      </w:r>
    </w:p>
    <w:p w14:paraId="723A98AC" w14:textId="4D19E989" w:rsidR="000064DD" w:rsidRDefault="00FA1C0D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B07941">
        <w:rPr>
          <w:sz w:val="24"/>
          <w:szCs w:val="24"/>
        </w:rPr>
        <w:t>I will collect information from you during online and in-person meetings.</w:t>
      </w:r>
      <w:r w:rsidR="004B6A7B">
        <w:rPr>
          <w:sz w:val="24"/>
          <w:szCs w:val="24"/>
        </w:rPr>
        <w:t xml:space="preserve">   I do not have forms for you to fill out on my website</w:t>
      </w:r>
      <w:r w:rsidR="006555A2">
        <w:rPr>
          <w:sz w:val="24"/>
          <w:szCs w:val="24"/>
        </w:rPr>
        <w:t xml:space="preserve"> so no personal data will be collected</w:t>
      </w:r>
      <w:r w:rsidR="004864F2">
        <w:rPr>
          <w:sz w:val="24"/>
          <w:szCs w:val="24"/>
        </w:rPr>
        <w:t xml:space="preserve"> there</w:t>
      </w:r>
      <w:r w:rsidR="004B6A7B">
        <w:rPr>
          <w:sz w:val="24"/>
          <w:szCs w:val="24"/>
        </w:rPr>
        <w:t xml:space="preserve">.  I have examples of forms we will complete when we meet </w:t>
      </w:r>
      <w:r w:rsidR="00437D88">
        <w:rPr>
          <w:sz w:val="24"/>
          <w:szCs w:val="24"/>
        </w:rPr>
        <w:t>or you</w:t>
      </w:r>
      <w:r w:rsidR="006555A2">
        <w:rPr>
          <w:sz w:val="24"/>
          <w:szCs w:val="24"/>
        </w:rPr>
        <w:t xml:space="preserve"> </w:t>
      </w:r>
      <w:r w:rsidR="00437D88">
        <w:rPr>
          <w:sz w:val="24"/>
          <w:szCs w:val="24"/>
        </w:rPr>
        <w:t>may choose to have the forms emailed to you and turned in at your first meeting or returned to me by email.</w:t>
      </w:r>
      <w:r w:rsidR="00D516AA">
        <w:rPr>
          <w:sz w:val="24"/>
          <w:szCs w:val="24"/>
        </w:rPr>
        <w:t xml:space="preserve">  Information I may collect directly from you </w:t>
      </w:r>
      <w:r w:rsidR="00164381">
        <w:rPr>
          <w:sz w:val="24"/>
          <w:szCs w:val="24"/>
        </w:rPr>
        <w:t>will include name, date of birth, address,</w:t>
      </w:r>
      <w:r w:rsidR="00743CAF">
        <w:rPr>
          <w:sz w:val="24"/>
          <w:szCs w:val="24"/>
        </w:rPr>
        <w:t xml:space="preserve"> email address, phone numbers, emergency contact, </w:t>
      </w:r>
      <w:r w:rsidR="00164381">
        <w:rPr>
          <w:sz w:val="24"/>
          <w:szCs w:val="24"/>
        </w:rPr>
        <w:t xml:space="preserve"> insurance information, and clinical data</w:t>
      </w:r>
      <w:r w:rsidR="000064DD">
        <w:rPr>
          <w:sz w:val="24"/>
          <w:szCs w:val="24"/>
        </w:rPr>
        <w:t xml:space="preserve">.  This data will be </w:t>
      </w:r>
      <w:r w:rsidR="002B60AF">
        <w:rPr>
          <w:sz w:val="24"/>
          <w:szCs w:val="24"/>
        </w:rPr>
        <w:t>kept</w:t>
      </w:r>
      <w:r w:rsidR="00310062">
        <w:rPr>
          <w:sz w:val="24"/>
          <w:szCs w:val="24"/>
        </w:rPr>
        <w:t>/stored</w:t>
      </w:r>
      <w:r w:rsidR="002B60AF">
        <w:rPr>
          <w:sz w:val="24"/>
          <w:szCs w:val="24"/>
        </w:rPr>
        <w:t xml:space="preserve"> via </w:t>
      </w:r>
      <w:r w:rsidR="00310062">
        <w:rPr>
          <w:sz w:val="24"/>
          <w:szCs w:val="24"/>
        </w:rPr>
        <w:t>HIPPA-compliant</w:t>
      </w:r>
      <w:r w:rsidR="002B60AF">
        <w:rPr>
          <w:sz w:val="24"/>
          <w:szCs w:val="24"/>
        </w:rPr>
        <w:t xml:space="preserve"> </w:t>
      </w:r>
      <w:r w:rsidR="00310062">
        <w:rPr>
          <w:sz w:val="24"/>
          <w:szCs w:val="24"/>
        </w:rPr>
        <w:t xml:space="preserve">procedures.   </w:t>
      </w:r>
    </w:p>
    <w:p w14:paraId="7BACCAD2" w14:textId="77777777" w:rsidR="005D02F7" w:rsidRDefault="005D02F7">
      <w:pPr>
        <w:rPr>
          <w:sz w:val="24"/>
          <w:szCs w:val="24"/>
        </w:rPr>
      </w:pPr>
    </w:p>
    <w:p w14:paraId="77C6CFCA" w14:textId="0103A783" w:rsidR="005D02F7" w:rsidRDefault="005D02F7">
      <w:pPr>
        <w:rPr>
          <w:sz w:val="24"/>
          <w:szCs w:val="24"/>
        </w:rPr>
      </w:pPr>
      <w:r>
        <w:rPr>
          <w:sz w:val="24"/>
          <w:szCs w:val="24"/>
        </w:rPr>
        <w:t>Information collected from your device:</w:t>
      </w:r>
    </w:p>
    <w:p w14:paraId="71095C1C" w14:textId="34985D4D" w:rsidR="00BB0718" w:rsidRDefault="00BB0718">
      <w:pPr>
        <w:rPr>
          <w:sz w:val="24"/>
          <w:szCs w:val="24"/>
        </w:rPr>
      </w:pPr>
      <w:r>
        <w:rPr>
          <w:sz w:val="24"/>
          <w:szCs w:val="24"/>
        </w:rPr>
        <w:t>I do not use tracking technologies on my website.</w:t>
      </w:r>
      <w:r w:rsidR="005C3166">
        <w:rPr>
          <w:sz w:val="24"/>
          <w:szCs w:val="24"/>
        </w:rPr>
        <w:t xml:space="preserve">   No information will be collected from your device </w:t>
      </w:r>
      <w:r w:rsidR="00070375">
        <w:rPr>
          <w:sz w:val="24"/>
          <w:szCs w:val="24"/>
        </w:rPr>
        <w:t>by my business.</w:t>
      </w:r>
      <w:r w:rsidR="008B178A">
        <w:rPr>
          <w:sz w:val="24"/>
          <w:szCs w:val="24"/>
        </w:rPr>
        <w:t xml:space="preserve">   If we communicate by email, I </w:t>
      </w:r>
      <w:r w:rsidR="002126EC">
        <w:rPr>
          <w:sz w:val="24"/>
          <w:szCs w:val="24"/>
        </w:rPr>
        <w:t xml:space="preserve">do not use any tracking technology.   You will be the entity giving me all </w:t>
      </w:r>
      <w:r w:rsidR="00351F16">
        <w:rPr>
          <w:sz w:val="24"/>
          <w:szCs w:val="24"/>
        </w:rPr>
        <w:t xml:space="preserve">the </w:t>
      </w:r>
      <w:r w:rsidR="002126EC">
        <w:rPr>
          <w:sz w:val="24"/>
          <w:szCs w:val="24"/>
        </w:rPr>
        <w:t>information you choose to give me about your involvement with my practice as a client.</w:t>
      </w:r>
    </w:p>
    <w:p w14:paraId="6EA0717D" w14:textId="77777777" w:rsidR="00747E73" w:rsidRDefault="00747E73">
      <w:pPr>
        <w:rPr>
          <w:sz w:val="24"/>
          <w:szCs w:val="24"/>
        </w:rPr>
      </w:pPr>
    </w:p>
    <w:p w14:paraId="4940674D" w14:textId="5C0CF371" w:rsidR="00747E73" w:rsidRDefault="00747E73">
      <w:pPr>
        <w:rPr>
          <w:sz w:val="24"/>
          <w:szCs w:val="24"/>
        </w:rPr>
      </w:pPr>
      <w:r>
        <w:rPr>
          <w:sz w:val="24"/>
          <w:szCs w:val="24"/>
        </w:rPr>
        <w:t xml:space="preserve">Information collected by </w:t>
      </w:r>
      <w:r w:rsidR="00713AB1">
        <w:rPr>
          <w:sz w:val="24"/>
          <w:szCs w:val="24"/>
        </w:rPr>
        <w:t>advertising</w:t>
      </w:r>
      <w:r>
        <w:rPr>
          <w:sz w:val="24"/>
          <w:szCs w:val="24"/>
        </w:rPr>
        <w:t xml:space="preserve"> part</w:t>
      </w:r>
      <w:r w:rsidR="00713AB1">
        <w:rPr>
          <w:sz w:val="24"/>
          <w:szCs w:val="24"/>
        </w:rPr>
        <w:t>ners:</w:t>
      </w:r>
    </w:p>
    <w:p w14:paraId="047EA147" w14:textId="65922452" w:rsidR="00713AB1" w:rsidRDefault="00713AB1">
      <w:pPr>
        <w:rPr>
          <w:sz w:val="24"/>
          <w:szCs w:val="24"/>
        </w:rPr>
      </w:pPr>
      <w:r>
        <w:rPr>
          <w:sz w:val="24"/>
          <w:szCs w:val="24"/>
        </w:rPr>
        <w:t>I do not have any advertising partners and will never</w:t>
      </w:r>
      <w:r w:rsidR="003E3EE9">
        <w:rPr>
          <w:sz w:val="24"/>
          <w:szCs w:val="24"/>
        </w:rPr>
        <w:t xml:space="preserve"> collect or share data about you in this manner.</w:t>
      </w:r>
      <w:r>
        <w:rPr>
          <w:sz w:val="24"/>
          <w:szCs w:val="24"/>
        </w:rPr>
        <w:t xml:space="preserve"> </w:t>
      </w:r>
    </w:p>
    <w:p w14:paraId="48883232" w14:textId="77777777" w:rsidR="0017004F" w:rsidRDefault="0017004F">
      <w:pPr>
        <w:rPr>
          <w:sz w:val="24"/>
          <w:szCs w:val="24"/>
        </w:rPr>
      </w:pPr>
    </w:p>
    <w:p w14:paraId="44E9EB92" w14:textId="175FFE79" w:rsidR="0017004F" w:rsidRDefault="0065617C">
      <w:pPr>
        <w:rPr>
          <w:sz w:val="24"/>
          <w:szCs w:val="24"/>
        </w:rPr>
      </w:pPr>
      <w:r>
        <w:rPr>
          <w:sz w:val="24"/>
          <w:szCs w:val="24"/>
          <w:u w:val="single"/>
        </w:rPr>
        <w:t>USE OF PERSONAL INFORMATION:</w:t>
      </w:r>
    </w:p>
    <w:p w14:paraId="4793662B" w14:textId="58A135CC" w:rsidR="0065617C" w:rsidRDefault="008B095E">
      <w:pPr>
        <w:rPr>
          <w:sz w:val="24"/>
          <w:szCs w:val="24"/>
        </w:rPr>
      </w:pPr>
      <w:r>
        <w:rPr>
          <w:sz w:val="24"/>
          <w:szCs w:val="24"/>
        </w:rPr>
        <w:t xml:space="preserve">I will use the personal information you provide </w:t>
      </w:r>
      <w:r w:rsidR="00BA7291">
        <w:rPr>
          <w:sz w:val="24"/>
          <w:szCs w:val="24"/>
        </w:rPr>
        <w:t>to me to provide mental health services to you.</w:t>
      </w:r>
      <w:r w:rsidR="0002452D">
        <w:rPr>
          <w:sz w:val="24"/>
          <w:szCs w:val="24"/>
        </w:rPr>
        <w:t xml:space="preserve">   With your consent (see </w:t>
      </w:r>
      <w:r w:rsidR="00BD2662">
        <w:rPr>
          <w:sz w:val="24"/>
          <w:szCs w:val="24"/>
        </w:rPr>
        <w:t>CONSENT FOR TEXT AND EMAIL COMMUNICATIONS FORM at vanessastaton.com</w:t>
      </w:r>
      <w:r w:rsidR="0002452D">
        <w:rPr>
          <w:sz w:val="24"/>
          <w:szCs w:val="24"/>
        </w:rPr>
        <w:t xml:space="preserve">), I may send you appointment reminders, </w:t>
      </w:r>
      <w:r w:rsidR="00A13068">
        <w:rPr>
          <w:sz w:val="24"/>
          <w:szCs w:val="24"/>
        </w:rPr>
        <w:t xml:space="preserve">respond to your questions or concerns, </w:t>
      </w:r>
      <w:r w:rsidR="00EE6B31">
        <w:rPr>
          <w:sz w:val="24"/>
          <w:szCs w:val="24"/>
        </w:rPr>
        <w:t xml:space="preserve">and </w:t>
      </w:r>
      <w:r w:rsidR="00A13068">
        <w:rPr>
          <w:sz w:val="24"/>
          <w:szCs w:val="24"/>
        </w:rPr>
        <w:t>inform you about upcoming groups, vacations, etc.</w:t>
      </w:r>
    </w:p>
    <w:p w14:paraId="09BE78F0" w14:textId="77777777" w:rsidR="00446732" w:rsidRDefault="00446732">
      <w:pPr>
        <w:rPr>
          <w:sz w:val="24"/>
          <w:szCs w:val="24"/>
        </w:rPr>
      </w:pPr>
    </w:p>
    <w:p w14:paraId="074ECD45" w14:textId="77777777" w:rsidR="00433B0D" w:rsidRDefault="00433B0D">
      <w:pPr>
        <w:rPr>
          <w:sz w:val="24"/>
          <w:szCs w:val="24"/>
        </w:rPr>
      </w:pPr>
    </w:p>
    <w:p w14:paraId="0502E51A" w14:textId="1D8BE743" w:rsidR="00446732" w:rsidRDefault="00446732">
      <w:pPr>
        <w:rPr>
          <w:sz w:val="24"/>
          <w:szCs w:val="24"/>
        </w:rPr>
      </w:pPr>
      <w:r>
        <w:rPr>
          <w:sz w:val="24"/>
          <w:szCs w:val="24"/>
          <w:u w:val="single"/>
        </w:rPr>
        <w:t>DISCLOSURE OF PERSONAL INFORMATION</w:t>
      </w:r>
      <w:r w:rsidR="00433B0D">
        <w:rPr>
          <w:sz w:val="24"/>
          <w:szCs w:val="24"/>
        </w:rPr>
        <w:t>:</w:t>
      </w:r>
    </w:p>
    <w:p w14:paraId="7A3B0E7C" w14:textId="769DED52" w:rsidR="00E26E36" w:rsidRDefault="00E26E36">
      <w:pPr>
        <w:rPr>
          <w:sz w:val="24"/>
          <w:szCs w:val="24"/>
        </w:rPr>
      </w:pPr>
      <w:r>
        <w:rPr>
          <w:sz w:val="24"/>
          <w:szCs w:val="24"/>
        </w:rPr>
        <w:t xml:space="preserve">I will not use any third parties to assist with my services to you.   I do all of my own billing and </w:t>
      </w:r>
      <w:r w:rsidR="00724262">
        <w:rPr>
          <w:sz w:val="24"/>
          <w:szCs w:val="24"/>
        </w:rPr>
        <w:t>record-keeping.   If I need to consult with another professional about you</w:t>
      </w:r>
      <w:r w:rsidR="002A0061">
        <w:rPr>
          <w:sz w:val="24"/>
          <w:szCs w:val="24"/>
        </w:rPr>
        <w:t xml:space="preserve"> in a way that your personal information will be disclosed, I will first seek your permiss</w:t>
      </w:r>
      <w:r w:rsidR="00A070E3">
        <w:rPr>
          <w:sz w:val="24"/>
          <w:szCs w:val="24"/>
        </w:rPr>
        <w:t>ion (signed or oral).</w:t>
      </w:r>
    </w:p>
    <w:p w14:paraId="4092630F" w14:textId="430EF9C5" w:rsidR="00A070E3" w:rsidRDefault="00A070E3">
      <w:pPr>
        <w:rPr>
          <w:sz w:val="24"/>
          <w:szCs w:val="24"/>
        </w:rPr>
      </w:pPr>
      <w:r>
        <w:rPr>
          <w:sz w:val="24"/>
          <w:szCs w:val="24"/>
        </w:rPr>
        <w:t xml:space="preserve">The exception to this will be disclosure of </w:t>
      </w:r>
      <w:r w:rsidR="00D32F00">
        <w:rPr>
          <w:sz w:val="24"/>
          <w:szCs w:val="24"/>
        </w:rPr>
        <w:t>your information to manage emergency situations:   to prevent harm to yourself, harm to someone else, or to report child abuse.</w:t>
      </w:r>
    </w:p>
    <w:p w14:paraId="58182D94" w14:textId="398712B8" w:rsidR="008A1C2C" w:rsidRDefault="008A1C2C">
      <w:pPr>
        <w:rPr>
          <w:sz w:val="24"/>
          <w:szCs w:val="24"/>
        </w:rPr>
      </w:pPr>
      <w:r>
        <w:rPr>
          <w:sz w:val="24"/>
          <w:szCs w:val="24"/>
        </w:rPr>
        <w:t xml:space="preserve">Your personal </w:t>
      </w:r>
      <w:r w:rsidR="008A6173">
        <w:rPr>
          <w:sz w:val="24"/>
          <w:szCs w:val="24"/>
        </w:rPr>
        <w:t>information</w:t>
      </w:r>
      <w:r>
        <w:rPr>
          <w:sz w:val="24"/>
          <w:szCs w:val="24"/>
        </w:rPr>
        <w:t xml:space="preserve"> might be disclosed to </w:t>
      </w:r>
      <w:r w:rsidR="008A0D84">
        <w:rPr>
          <w:sz w:val="24"/>
          <w:szCs w:val="24"/>
        </w:rPr>
        <w:t xml:space="preserve">comply with applicable laws and regulations, to </w:t>
      </w:r>
      <w:r>
        <w:rPr>
          <w:sz w:val="24"/>
          <w:szCs w:val="24"/>
        </w:rPr>
        <w:t xml:space="preserve">respond to a </w:t>
      </w:r>
      <w:r w:rsidR="00E938EF">
        <w:rPr>
          <w:sz w:val="24"/>
          <w:szCs w:val="24"/>
        </w:rPr>
        <w:t xml:space="preserve">subpoena </w:t>
      </w:r>
      <w:r w:rsidR="00B5508E">
        <w:rPr>
          <w:sz w:val="24"/>
          <w:szCs w:val="24"/>
        </w:rPr>
        <w:t xml:space="preserve">and other lawful requests for information.  </w:t>
      </w:r>
      <w:r w:rsidR="00306673">
        <w:rPr>
          <w:sz w:val="24"/>
          <w:szCs w:val="24"/>
        </w:rPr>
        <w:t>Your</w:t>
      </w:r>
      <w:r w:rsidR="00B5508E">
        <w:rPr>
          <w:sz w:val="24"/>
          <w:szCs w:val="24"/>
        </w:rPr>
        <w:t xml:space="preserve"> rights to confidentiality will be protected as much as possible in</w:t>
      </w:r>
      <w:r w:rsidR="00306673">
        <w:rPr>
          <w:sz w:val="24"/>
          <w:szCs w:val="24"/>
        </w:rPr>
        <w:t xml:space="preserve"> all of</w:t>
      </w:r>
      <w:r w:rsidR="00B5508E">
        <w:rPr>
          <w:sz w:val="24"/>
          <w:szCs w:val="24"/>
        </w:rPr>
        <w:t xml:space="preserve"> these situations</w:t>
      </w:r>
      <w:r w:rsidR="00503C3A">
        <w:rPr>
          <w:sz w:val="24"/>
          <w:szCs w:val="24"/>
        </w:rPr>
        <w:t xml:space="preserve">, only the essential information will be disclosed, </w:t>
      </w:r>
      <w:r w:rsidR="00B5508E">
        <w:rPr>
          <w:sz w:val="24"/>
          <w:szCs w:val="24"/>
        </w:rPr>
        <w:t>and you will be informed that data has been disclosed.</w:t>
      </w:r>
    </w:p>
    <w:p w14:paraId="5A864A1C" w14:textId="4C358C52" w:rsidR="00D12C1B" w:rsidRDefault="00D12C1B">
      <w:pPr>
        <w:rPr>
          <w:sz w:val="24"/>
          <w:szCs w:val="24"/>
        </w:rPr>
      </w:pPr>
    </w:p>
    <w:p w14:paraId="20F92DE1" w14:textId="6875764E" w:rsidR="00795824" w:rsidRDefault="00795824">
      <w:pPr>
        <w:rPr>
          <w:sz w:val="24"/>
          <w:szCs w:val="24"/>
        </w:rPr>
      </w:pPr>
      <w:r w:rsidRPr="00D8552B">
        <w:rPr>
          <w:sz w:val="24"/>
          <w:szCs w:val="24"/>
          <w:u w:val="single"/>
        </w:rPr>
        <w:t>EMAIL AND TEXT COMMUNICATIONS</w:t>
      </w:r>
      <w:r>
        <w:rPr>
          <w:sz w:val="24"/>
          <w:szCs w:val="24"/>
        </w:rPr>
        <w:t>:</w:t>
      </w:r>
    </w:p>
    <w:p w14:paraId="5F750523" w14:textId="49FCBEE6" w:rsidR="00D8552B" w:rsidRDefault="00CD69BF">
      <w:pPr>
        <w:rPr>
          <w:sz w:val="24"/>
          <w:szCs w:val="24"/>
        </w:rPr>
      </w:pPr>
      <w:r>
        <w:rPr>
          <w:sz w:val="24"/>
          <w:szCs w:val="24"/>
        </w:rPr>
        <w:t xml:space="preserve">If you wish to stop receiving emails or text (SMS) messages from me, </w:t>
      </w:r>
      <w:r w:rsidR="00ED35CD">
        <w:rPr>
          <w:sz w:val="24"/>
          <w:szCs w:val="24"/>
        </w:rPr>
        <w:t>inform me directly and it will immediately be recorded in your file.   Also, you</w:t>
      </w:r>
      <w:r w:rsidR="000064DD">
        <w:rPr>
          <w:sz w:val="24"/>
          <w:szCs w:val="24"/>
        </w:rPr>
        <w:t xml:space="preserve"> </w:t>
      </w:r>
      <w:r w:rsidR="00ED35CD">
        <w:rPr>
          <w:sz w:val="24"/>
          <w:szCs w:val="24"/>
        </w:rPr>
        <w:t>may re</w:t>
      </w:r>
      <w:r w:rsidR="006A595B">
        <w:rPr>
          <w:sz w:val="24"/>
          <w:szCs w:val="24"/>
        </w:rPr>
        <w:t>ply to any email or text with the wor</w:t>
      </w:r>
      <w:r w:rsidR="00F26E34">
        <w:rPr>
          <w:sz w:val="24"/>
          <w:szCs w:val="24"/>
        </w:rPr>
        <w:t xml:space="preserve">ds STOP, QUIT, CANCEL, OPT-OUT, </w:t>
      </w:r>
      <w:r w:rsidR="00EC2FEC">
        <w:rPr>
          <w:sz w:val="24"/>
          <w:szCs w:val="24"/>
        </w:rPr>
        <w:t>or UNSUBSCRIBE</w:t>
      </w:r>
      <w:r w:rsidR="000064DD">
        <w:rPr>
          <w:sz w:val="24"/>
          <w:szCs w:val="24"/>
        </w:rPr>
        <w:t xml:space="preserve">.   </w:t>
      </w:r>
    </w:p>
    <w:p w14:paraId="484AE18C" w14:textId="77777777" w:rsidR="000C0FF4" w:rsidRDefault="000C0FF4">
      <w:pPr>
        <w:rPr>
          <w:sz w:val="24"/>
          <w:szCs w:val="24"/>
        </w:rPr>
      </w:pPr>
    </w:p>
    <w:p w14:paraId="64616240" w14:textId="6347D8D2" w:rsidR="000C0FF4" w:rsidRDefault="000C0FF4">
      <w:pPr>
        <w:rPr>
          <w:sz w:val="24"/>
          <w:szCs w:val="24"/>
        </w:rPr>
      </w:pPr>
      <w:r>
        <w:rPr>
          <w:sz w:val="24"/>
          <w:szCs w:val="24"/>
          <w:u w:val="single"/>
        </w:rPr>
        <w:t>YOUR PRIVACY RIGHTS</w:t>
      </w:r>
      <w:r>
        <w:rPr>
          <w:sz w:val="24"/>
          <w:szCs w:val="24"/>
        </w:rPr>
        <w:t>:</w:t>
      </w:r>
    </w:p>
    <w:p w14:paraId="395F8A4D" w14:textId="1865D852" w:rsidR="000C0FF4" w:rsidRDefault="000C0FF4">
      <w:pPr>
        <w:rPr>
          <w:sz w:val="24"/>
          <w:szCs w:val="24"/>
        </w:rPr>
      </w:pPr>
      <w:r>
        <w:rPr>
          <w:sz w:val="24"/>
          <w:szCs w:val="24"/>
        </w:rPr>
        <w:t xml:space="preserve">Please see </w:t>
      </w:r>
      <w:r w:rsidR="00867021">
        <w:rPr>
          <w:sz w:val="24"/>
          <w:szCs w:val="24"/>
        </w:rPr>
        <w:t xml:space="preserve">my </w:t>
      </w:r>
      <w:r w:rsidR="00E35FBA">
        <w:rPr>
          <w:sz w:val="24"/>
          <w:szCs w:val="24"/>
        </w:rPr>
        <w:t>PRIVACY NOTICE</w:t>
      </w:r>
      <w:r w:rsidR="00867021">
        <w:rPr>
          <w:sz w:val="24"/>
          <w:szCs w:val="24"/>
        </w:rPr>
        <w:t xml:space="preserve"> </w:t>
      </w:r>
      <w:r w:rsidR="00F44BBB">
        <w:rPr>
          <w:sz w:val="24"/>
          <w:szCs w:val="24"/>
        </w:rPr>
        <w:t>at vanessastaton.com</w:t>
      </w:r>
      <w:r w:rsidR="00867021">
        <w:rPr>
          <w:sz w:val="24"/>
          <w:szCs w:val="24"/>
        </w:rPr>
        <w:t xml:space="preserve"> for a full description of your privacy rights when receiving services through Vanessa H Staton, MA, LPA.</w:t>
      </w:r>
      <w:r w:rsidR="00BF368A">
        <w:rPr>
          <w:sz w:val="24"/>
          <w:szCs w:val="24"/>
        </w:rPr>
        <w:t xml:space="preserve">   These rights may include the right to access your personal information,</w:t>
      </w:r>
      <w:r w:rsidR="00DA74FB">
        <w:rPr>
          <w:sz w:val="24"/>
          <w:szCs w:val="24"/>
        </w:rPr>
        <w:t xml:space="preserve">  request that I send your information to another service provider, or </w:t>
      </w:r>
      <w:r w:rsidR="00125C8B">
        <w:rPr>
          <w:sz w:val="24"/>
          <w:szCs w:val="24"/>
        </w:rPr>
        <w:t>discuss corrections or deletions.   To discuss or access any of your rights, contact me</w:t>
      </w:r>
      <w:r w:rsidR="0039761F">
        <w:rPr>
          <w:sz w:val="24"/>
          <w:szCs w:val="24"/>
        </w:rPr>
        <w:t xml:space="preserve"> (Vanessa Staton</w:t>
      </w:r>
      <w:r w:rsidR="00942C77">
        <w:rPr>
          <w:sz w:val="24"/>
          <w:szCs w:val="24"/>
        </w:rPr>
        <w:t>)</w:t>
      </w:r>
      <w:r w:rsidR="00125C8B">
        <w:rPr>
          <w:sz w:val="24"/>
          <w:szCs w:val="24"/>
        </w:rPr>
        <w:t xml:space="preserve"> at </w:t>
      </w:r>
      <w:hyperlink r:id="rId4" w:history="1">
        <w:r w:rsidR="0039761F" w:rsidRPr="00775862">
          <w:rPr>
            <w:rStyle w:val="Hyperlink"/>
            <w:sz w:val="24"/>
            <w:szCs w:val="24"/>
          </w:rPr>
          <w:t>vanessa@vanessahstaton.net</w:t>
        </w:r>
      </w:hyperlink>
      <w:r w:rsidR="0039761F">
        <w:rPr>
          <w:sz w:val="24"/>
          <w:szCs w:val="24"/>
        </w:rPr>
        <w:t xml:space="preserve"> or call me at 704-364-1106.</w:t>
      </w:r>
    </w:p>
    <w:p w14:paraId="2A5B158A" w14:textId="77777777" w:rsidR="00942C77" w:rsidRDefault="00942C77">
      <w:pPr>
        <w:rPr>
          <w:sz w:val="24"/>
          <w:szCs w:val="24"/>
        </w:rPr>
      </w:pPr>
    </w:p>
    <w:p w14:paraId="18862BA1" w14:textId="7FBBB283" w:rsidR="00942C77" w:rsidRDefault="00942C77">
      <w:pPr>
        <w:rPr>
          <w:sz w:val="24"/>
          <w:szCs w:val="24"/>
        </w:rPr>
      </w:pPr>
      <w:r>
        <w:rPr>
          <w:sz w:val="24"/>
          <w:szCs w:val="24"/>
          <w:u w:val="single"/>
        </w:rPr>
        <w:t>CHANGES TO THIS PRIVACY POLICY</w:t>
      </w:r>
      <w:r w:rsidR="005C112E">
        <w:rPr>
          <w:sz w:val="24"/>
          <w:szCs w:val="24"/>
        </w:rPr>
        <w:t>:</w:t>
      </w:r>
    </w:p>
    <w:p w14:paraId="78C89BA9" w14:textId="2345CC74" w:rsidR="005C112E" w:rsidRDefault="005C112E">
      <w:pPr>
        <w:rPr>
          <w:sz w:val="24"/>
          <w:szCs w:val="24"/>
        </w:rPr>
      </w:pPr>
      <w:r>
        <w:rPr>
          <w:sz w:val="24"/>
          <w:szCs w:val="24"/>
        </w:rPr>
        <w:t>I may update this privacy policy at any time</w:t>
      </w:r>
      <w:r w:rsidR="00A36B7B">
        <w:rPr>
          <w:sz w:val="24"/>
          <w:szCs w:val="24"/>
        </w:rPr>
        <w:t>.   Please review it frequently.</w:t>
      </w:r>
    </w:p>
    <w:p w14:paraId="5E9E3243" w14:textId="77777777" w:rsidR="00A36B7B" w:rsidRDefault="00A36B7B">
      <w:pPr>
        <w:rPr>
          <w:sz w:val="24"/>
          <w:szCs w:val="24"/>
        </w:rPr>
      </w:pPr>
    </w:p>
    <w:p w14:paraId="71B6F020" w14:textId="77777777" w:rsidR="00854799" w:rsidRDefault="00854799">
      <w:pPr>
        <w:rPr>
          <w:sz w:val="24"/>
          <w:szCs w:val="24"/>
        </w:rPr>
      </w:pPr>
    </w:p>
    <w:p w14:paraId="7CC5C3B1" w14:textId="77777777" w:rsidR="00854799" w:rsidRDefault="00854799">
      <w:pPr>
        <w:rPr>
          <w:sz w:val="24"/>
          <w:szCs w:val="24"/>
        </w:rPr>
      </w:pPr>
    </w:p>
    <w:p w14:paraId="48753406" w14:textId="77777777" w:rsidR="00854799" w:rsidRDefault="00854799">
      <w:pPr>
        <w:rPr>
          <w:sz w:val="24"/>
          <w:szCs w:val="24"/>
        </w:rPr>
      </w:pPr>
    </w:p>
    <w:p w14:paraId="3B30AE53" w14:textId="68CCDA43" w:rsidR="00A36B7B" w:rsidRDefault="00A36B7B">
      <w:pPr>
        <w:rPr>
          <w:sz w:val="24"/>
          <w:szCs w:val="24"/>
        </w:rPr>
      </w:pPr>
      <w:r>
        <w:rPr>
          <w:sz w:val="24"/>
          <w:szCs w:val="24"/>
          <w:u w:val="single"/>
        </w:rPr>
        <w:lastRenderedPageBreak/>
        <w:t>CONTACT INFORMATION</w:t>
      </w:r>
      <w:r>
        <w:rPr>
          <w:sz w:val="24"/>
          <w:szCs w:val="24"/>
        </w:rPr>
        <w:t>:</w:t>
      </w:r>
    </w:p>
    <w:p w14:paraId="60FE7743" w14:textId="74F8BBCD" w:rsidR="009C495B" w:rsidRDefault="00D73E8C">
      <w:pPr>
        <w:rPr>
          <w:sz w:val="24"/>
          <w:szCs w:val="24"/>
        </w:rPr>
      </w:pPr>
      <w:r>
        <w:rPr>
          <w:sz w:val="24"/>
          <w:szCs w:val="24"/>
        </w:rPr>
        <w:t>Vanessa H Staton, MA, LPA</w:t>
      </w:r>
      <w:r w:rsidR="007221D9">
        <w:rPr>
          <w:sz w:val="24"/>
          <w:szCs w:val="24"/>
        </w:rPr>
        <w:t xml:space="preserve">,    </w:t>
      </w:r>
      <w:r w:rsidR="007221D9">
        <w:rPr>
          <w:sz w:val="24"/>
          <w:szCs w:val="24"/>
        </w:rPr>
        <w:tab/>
      </w:r>
      <w:hyperlink r:id="rId5" w:history="1">
        <w:r w:rsidR="009C495B" w:rsidRPr="00775862">
          <w:rPr>
            <w:rStyle w:val="Hyperlink"/>
            <w:sz w:val="24"/>
            <w:szCs w:val="24"/>
          </w:rPr>
          <w:t>vanessa@vanessahstaton.net</w:t>
        </w:r>
      </w:hyperlink>
      <w:r w:rsidR="00FD3BDE">
        <w:rPr>
          <w:sz w:val="24"/>
          <w:szCs w:val="24"/>
        </w:rPr>
        <w:t xml:space="preserve"> (email),  </w:t>
      </w:r>
    </w:p>
    <w:p w14:paraId="4ED53FAD" w14:textId="59AE93FB" w:rsidR="00D73E8C" w:rsidRDefault="00FD3BDE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A06C25">
        <w:rPr>
          <w:sz w:val="24"/>
          <w:szCs w:val="24"/>
        </w:rPr>
        <w:t xml:space="preserve">6715-A Fairview Road, Charlotte, NC  28210 </w:t>
      </w:r>
    </w:p>
    <w:p w14:paraId="023D9B6A" w14:textId="2C7E541C" w:rsidR="004B6BB0" w:rsidRPr="00A36B7B" w:rsidRDefault="009C495B">
      <w:pPr>
        <w:rPr>
          <w:sz w:val="24"/>
          <w:szCs w:val="24"/>
        </w:rPr>
      </w:pPr>
      <w:r>
        <w:rPr>
          <w:sz w:val="24"/>
          <w:szCs w:val="24"/>
        </w:rPr>
        <w:t>704-364-1106, phone</w:t>
      </w:r>
      <w:r>
        <w:rPr>
          <w:sz w:val="24"/>
          <w:szCs w:val="24"/>
        </w:rPr>
        <w:tab/>
        <w:t>866-210-4848, fa</w:t>
      </w:r>
      <w:r w:rsidR="004B6BB0">
        <w:rPr>
          <w:sz w:val="24"/>
          <w:szCs w:val="24"/>
        </w:rPr>
        <w:t>x</w:t>
      </w:r>
    </w:p>
    <w:sectPr w:rsidR="004B6BB0" w:rsidRPr="00A36B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0MjM2NbM0MTcwNzdW0lEKTi0uzszPAykwrAUAxRT4oSwAAAA="/>
  </w:docVars>
  <w:rsids>
    <w:rsidRoot w:val="00456950"/>
    <w:rsid w:val="000064DD"/>
    <w:rsid w:val="0002452D"/>
    <w:rsid w:val="00070375"/>
    <w:rsid w:val="000C0FF4"/>
    <w:rsid w:val="00125C8B"/>
    <w:rsid w:val="00164381"/>
    <w:rsid w:val="0017004F"/>
    <w:rsid w:val="00187353"/>
    <w:rsid w:val="00192FC3"/>
    <w:rsid w:val="002126EC"/>
    <w:rsid w:val="00216E66"/>
    <w:rsid w:val="002A0061"/>
    <w:rsid w:val="002B60AF"/>
    <w:rsid w:val="00306673"/>
    <w:rsid w:val="00310062"/>
    <w:rsid w:val="00351F16"/>
    <w:rsid w:val="00391975"/>
    <w:rsid w:val="00392190"/>
    <w:rsid w:val="0039761F"/>
    <w:rsid w:val="003E3EE9"/>
    <w:rsid w:val="00433B0D"/>
    <w:rsid w:val="00437D88"/>
    <w:rsid w:val="00446732"/>
    <w:rsid w:val="00456950"/>
    <w:rsid w:val="0047209A"/>
    <w:rsid w:val="004800A7"/>
    <w:rsid w:val="004864F2"/>
    <w:rsid w:val="004B1809"/>
    <w:rsid w:val="004B6A7B"/>
    <w:rsid w:val="004B6BB0"/>
    <w:rsid w:val="00503C3A"/>
    <w:rsid w:val="00506F73"/>
    <w:rsid w:val="005B4E62"/>
    <w:rsid w:val="005C112E"/>
    <w:rsid w:val="005C3166"/>
    <w:rsid w:val="005D02F7"/>
    <w:rsid w:val="005E09C3"/>
    <w:rsid w:val="006379B3"/>
    <w:rsid w:val="0064479E"/>
    <w:rsid w:val="006555A2"/>
    <w:rsid w:val="0065617C"/>
    <w:rsid w:val="006A595B"/>
    <w:rsid w:val="006E6286"/>
    <w:rsid w:val="00713AB1"/>
    <w:rsid w:val="007221D9"/>
    <w:rsid w:val="00724262"/>
    <w:rsid w:val="00743CAF"/>
    <w:rsid w:val="00746C32"/>
    <w:rsid w:val="00747E73"/>
    <w:rsid w:val="00795824"/>
    <w:rsid w:val="00820FC5"/>
    <w:rsid w:val="00854799"/>
    <w:rsid w:val="00867021"/>
    <w:rsid w:val="008923FD"/>
    <w:rsid w:val="008A0D84"/>
    <w:rsid w:val="008A1C2C"/>
    <w:rsid w:val="008A6173"/>
    <w:rsid w:val="008B095E"/>
    <w:rsid w:val="008B178A"/>
    <w:rsid w:val="0090733A"/>
    <w:rsid w:val="00942C77"/>
    <w:rsid w:val="00953CDC"/>
    <w:rsid w:val="009732B4"/>
    <w:rsid w:val="009C495B"/>
    <w:rsid w:val="009E7CB6"/>
    <w:rsid w:val="00A06C25"/>
    <w:rsid w:val="00A070E3"/>
    <w:rsid w:val="00A13068"/>
    <w:rsid w:val="00A36B7B"/>
    <w:rsid w:val="00B07941"/>
    <w:rsid w:val="00B5508E"/>
    <w:rsid w:val="00BA7291"/>
    <w:rsid w:val="00BB0718"/>
    <w:rsid w:val="00BC31DD"/>
    <w:rsid w:val="00BD0846"/>
    <w:rsid w:val="00BD2662"/>
    <w:rsid w:val="00BF368A"/>
    <w:rsid w:val="00CD69BF"/>
    <w:rsid w:val="00D12C1B"/>
    <w:rsid w:val="00D32F00"/>
    <w:rsid w:val="00D516AA"/>
    <w:rsid w:val="00D63F60"/>
    <w:rsid w:val="00D73E8C"/>
    <w:rsid w:val="00D8552B"/>
    <w:rsid w:val="00DA74FB"/>
    <w:rsid w:val="00E26E36"/>
    <w:rsid w:val="00E35FBA"/>
    <w:rsid w:val="00E938EF"/>
    <w:rsid w:val="00EC2FEC"/>
    <w:rsid w:val="00ED35CD"/>
    <w:rsid w:val="00EE6B31"/>
    <w:rsid w:val="00F26E34"/>
    <w:rsid w:val="00F44BBB"/>
    <w:rsid w:val="00F65144"/>
    <w:rsid w:val="00FA1C0D"/>
    <w:rsid w:val="00FD3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038AB1"/>
  <w15:chartTrackingRefBased/>
  <w15:docId w15:val="{44219BC0-AFB1-47A7-B8B2-321C1CCD2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695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695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695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695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695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695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695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695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695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695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695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695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695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695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695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695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695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695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5695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695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695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5695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5695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5695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5695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5695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695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695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5695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9761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6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vanessa@vanessahstaton.net" TargetMode="External"/><Relationship Id="rId4" Type="http://schemas.openxmlformats.org/officeDocument/2006/relationships/hyperlink" Target="mailto:vanessa@vanessahstaton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7</Words>
  <Characters>3166</Characters>
  <Application>Microsoft Office Word</Application>
  <DocSecurity>0</DocSecurity>
  <Lines>71</Lines>
  <Paragraphs>32</Paragraphs>
  <ScaleCrop>false</ScaleCrop>
  <Company/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Staton</dc:creator>
  <cp:keywords/>
  <dc:description/>
  <cp:lastModifiedBy>Vanessa Staton</cp:lastModifiedBy>
  <cp:revision>2</cp:revision>
  <dcterms:created xsi:type="dcterms:W3CDTF">2024-04-21T00:10:00Z</dcterms:created>
  <dcterms:modified xsi:type="dcterms:W3CDTF">2024-04-21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cd0697-d840-4590-bdb7-b8cdcbcc65cf</vt:lpwstr>
  </property>
</Properties>
</file>